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LLAG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520</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5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E VILLAGE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THE VILLAGE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5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E VILLAGE MOBILE HOME PARK</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E VILLAGE MOBILE HOME PARK</w:t>
      </w:r>
      <w:r>
        <w:br w:type="textWrapping"/>
      </w:r>
      <w:r>
        <w:t xml:space="preserve">1403 JENNER ST LANCASTER, CA 93534</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LLAGE MOBILE HOME PARK Consumer Confidence Report</dc:title>
  <dc:creator/>
  <cp:keywords/>
  <dcterms:created xsi:type="dcterms:W3CDTF">2019-10-10T18:39:43Z</dcterms:created>
  <dcterms:modified xsi:type="dcterms:W3CDTF">2019-10-10T18:39:43Z</dcterms:modified>
</cp:coreProperties>
</file>